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0" w:name="internship-application-letter"/>
    <w:p>
      <w:pPr>
        <w:pStyle w:val="Heading1"/>
      </w:pPr>
      <w:r>
        <w:t xml:space="preserve">Internship Application Letter</w:t>
      </w:r>
    </w:p>
    <w:p>
      <w:pPr>
        <w:pStyle w:val="FirstParagraph"/>
      </w:pPr>
      <w:r>
        <w:t xml:space="preserve">For the Position of Laboratory Technician Intern</w:t>
      </w:r>
    </w:p>
    <w:bookmarkEnd w:id="20"/>
    <w:p>
      <w:pPr>
        <w:pStyle w:val="BodyText"/>
      </w:pPr>
      <w:r>
        <w:t xml:space="preserve">Ms. Amara Perera</w:t>
      </w:r>
      <w:r>
        <w:br/>
      </w:r>
      <w:r>
        <w:t xml:space="preserve">Human Resources Manager</w:t>
      </w:r>
      <w:r>
        <w:br/>
      </w:r>
      <w:r>
        <w:t xml:space="preserve">National Health Research Institute (NHRI)</w:t>
      </w:r>
      <w:r>
        <w:br/>
      </w:r>
      <w:r>
        <w:t xml:space="preserve">Colombo 07, Sri Lanka</w:t>
      </w:r>
    </w:p>
    <w:p>
      <w:pPr>
        <w:pStyle w:val="BodyText"/>
      </w:pPr>
      <w:r>
        <w:t xml:space="preserve">Date: October 26, 2023</w:t>
      </w:r>
    </w:p>
    <w:bookmarkStart w:id="21" w:name="X5b19d923d46d1ec53862701ad595b41e256d5a1"/>
    <w:p>
      <w:pPr>
        <w:pStyle w:val="Heading2"/>
      </w:pPr>
      <w:r>
        <w:t xml:space="preserve">Subject: Internship Application Letter for Laboratory Technician Position</w:t>
      </w:r>
    </w:p>
    <w:bookmarkEnd w:id="21"/>
    <w:p>
      <w:pPr>
        <w:pStyle w:val="FirstParagraph"/>
      </w:pPr>
      <w:r>
        <w:t xml:space="preserve">Dear Ms. Perera,</w:t>
      </w:r>
    </w:p>
    <w:p>
      <w:pPr>
        <w:pStyle w:val="BodyText"/>
      </w:pPr>
      <w:r>
        <w:t xml:space="preserve">I am writing to express my enthusiastic interest in the Laboratory Technician Intern position at the National Health Research Institute (NHRI) in Sri Lanka Colombo, as advertised on the NHRI career portal. As a final-year Bachelor of Science student majoring in Biochemistry at the University of Colombo, I have dedicated myself to developing technical proficiency and laboratory expertise aligned with Sri Lanka's healthcare advancement goals. This Internship Application Letter serves as my formal expression of commitment to contribute meaningfully to your esteemed institution while gaining hands-on experience within Sri Lanka Colombo's premier biomedical research environment.</w:t>
      </w:r>
    </w:p>
    <w:p>
      <w:pPr>
        <w:pStyle w:val="BodyText"/>
      </w:pPr>
      <w:r>
        <w:t xml:space="preserve">My academic journey has centered on molecular diagnostics, clinical biochemistry, and laboratory safety protocols – all critical competencies for an effective Laboratory Technician. In my coursework at the University of Colombo’s Faculty of Science, I have mastered techniques including PCR amplification, spectrophotometry, hematology analysis, and microbiological culturing. During my semester-long research project on "Dengue Serotype Differentiation in Sri Lankan Populations," I operated under stringent biosafety Level 2 protocols while processing over 500 patient samples. This experience instilled in me the precision required for laboratory work where accuracy directly impacts public health outcomes – a value deeply resonant with NHRI’s mission to strengthen Sri Lanka's healthcare infrastructure.</w:t>
      </w:r>
    </w:p>
    <w:p>
      <w:pPr>
        <w:pStyle w:val="BodyText"/>
      </w:pPr>
      <w:r>
        <w:t xml:space="preserve">What particularly excites me about this internship opportunity is its alignment with my professional aspirations within Sri Lanka Colombo. Having grown up in Colombo, I understand the unique challenges and opportunities in our nation's healthcare landscape. The NHRI’s role in pioneering malaria elimination initiatives and developing diagnostic protocols for emerging infectious diseases directly connects to my desire to serve Sri Lanka’s community through scientific excellence. Unlike generic internships, this opportunity allows me to contribute immediately to projects that address local health priorities – whether supporting tuberculosis research at the National Tuberculosis Reference Laboratory or assisting in vaccine efficacy studies conducted within Sri Lanka Colombo’s academic hospitals.</w:t>
      </w:r>
    </w:p>
    <w:p>
      <w:pPr>
        <w:pStyle w:val="BodyText"/>
      </w:pPr>
      <w:r>
        <w:t xml:space="preserve">During my volunteer work at the Polonnaruwa District Hospital laboratory last year, I gained practical exposure to Sri Lankan healthcare workflows. I learned to manage sample logs according to MOH guidelines, calibrate instruments like automated hematology analyzers (Sysmex XN-900), and maintain critical quality control records. This experience taught me the importance of cultural competence in laboratory settings – understanding how to communicate effectively with technicians from diverse backgrounds while maintaining Sri Lanka’s high standards of medical documentation. I am particularly impressed by NHRI’s recent partnership with the WHO to establish a regional reference laboratory in Colombo, which underscores your commitment to elevating Sri Lankan healthcare on the global stage.</w:t>
      </w:r>
    </w:p>
    <w:p>
      <w:pPr>
        <w:pStyle w:val="BodyText"/>
      </w:pPr>
      <w:r>
        <w:t xml:space="preserve">My technical toolkit includes proficiency with laboratory information systems (LIS) such as LabVantage, experience using CLSI guidelines for quality assurance, and certification in Biosafety Level 2 protocols from the Institute of Public Health. I am fluent in Sinhala and English – essential for seamless communication within Sri Lanka Colombo’s multicultural healthcare teams. More importantly, I possess the meticulous attention to detail required for Laboratory Technician roles; during my university lab rotations, I identified a recurring calibration error in centrifuges that prevented 15 potential misdiagnoses. This experience reinforced my belief that laboratory excellence isn’t merely about technical skill – it’s about safeguarding public trust through unwavering integrity.</w:t>
      </w:r>
    </w:p>
    <w:p>
      <w:pPr>
        <w:pStyle w:val="BodyText"/>
      </w:pPr>
      <w:r>
        <w:t xml:space="preserve">I am especially drawn to NHRI’s focus on capacity building within Sri Lanka Colombo. Your recent initiative to train 50 junior technicians across the country reflects the institutional values I aspire to embody. As a student who has personally benefited from mentorship at University of Colombo’s research centers, I understand how transformative hands-on learning is for emerging professionals. I am eager to both learn from your team’s expertise in Sri Lanka Colombo and contribute my energy toward advancing laboratory protocols that directly serve Sri Lankan communities – whether processing samples for rural health clinics or supporting pandemic preparedness efforts.</w:t>
      </w:r>
    </w:p>
    <w:p>
      <w:pPr>
        <w:pStyle w:val="BodyText"/>
      </w:pPr>
      <w:r>
        <w:t xml:space="preserve">Sri Lanka Colombo has long been the epicenter of our nation’s scientific progress, and I am keen to be part of this legacy. The NHRI’s reputation for innovation – exemplified by your recent work on rapid diagnostic kits for Chikungunya in collaboration with the University of Kelaniya – demonstrates precisely the kind of impactful science I wish to support. My technical skills, cultural understanding, and dedication to Sri Lanka’s healthcare advancement position me to become an immediate asset to your laboratory team while growing into a future Laboratory Technician who embodies our nation’s scientific aspirations.</w:t>
      </w:r>
    </w:p>
    <w:p>
      <w:pPr>
        <w:pStyle w:val="BodyText"/>
      </w:pPr>
      <w:r>
        <w:t xml:space="preserve">Thank you for considering my Internship Application Letter. I have attached my resume, academic transcripts, and references from Dr. Nimali Fernando (Head of Biochemistry Department at University of Colombo) and Mr. Ravi Silva (Senior Lab Technologist at National Hospital Kandy). I welcome the opportunity to discuss how my proactive approach to laboratory work can support NHRI’s objectives in Sri Lanka Colombo. I am available for an interview at your earliest convenience and can be reached at +94 77 123 4567 or johnathan.silva@university.ac.lk.</w:t>
      </w:r>
    </w:p>
    <w:p>
      <w:pPr>
        <w:pStyle w:val="BodyText"/>
      </w:pPr>
      <w:r>
        <w:t xml:space="preserve">With sincere regards,</w:t>
      </w:r>
    </w:p>
    <w:p>
      <w:pPr>
        <w:pStyle w:val="BodyText"/>
      </w:pPr>
      <w:r>
        <w:t xml:space="preserve">Johnathan Silva</w:t>
      </w:r>
    </w:p>
    <w:p>
      <w:pPr>
        <w:pStyle w:val="BodyText"/>
      </w:pPr>
      <w:r>
        <w:t xml:space="preserve">BSc (Hons) Biochemistry, University of Colombo</w:t>
      </w:r>
    </w:p>
    <w:p>
      <w:pPr>
        <w:pStyle w:val="BodyText"/>
      </w:pPr>
      <w:r>
        <w:t xml:space="preserve">Colombo, Sri Lanka | +94 77 123 4567 | johnathan.silva@university.ac.l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Laboratory Technician</dc:title>
  <dc:creator/>
  <dc:language>en</dc:language>
  <cp:keywords/>
  <dcterms:created xsi:type="dcterms:W3CDTF">2026-07-21T16:14:37Z</dcterms:created>
  <dcterms:modified xsi:type="dcterms:W3CDTF">2026-07-21T16:14:37Z</dcterms:modified>
</cp:coreProperties>
</file>

<file path=docProps/custom.xml><?xml version="1.0" encoding="utf-8"?>
<Properties xmlns="http://schemas.openxmlformats.org/officeDocument/2006/custom-properties" xmlns:vt="http://schemas.openxmlformats.org/officeDocument/2006/docPropsVTypes"/>
</file>